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62D86C" w14:textId="4D610A97" w:rsidR="00BD4A4D" w:rsidRDefault="00BD4A4D">
      <w:proofErr w:type="spellStart"/>
      <w:r>
        <w:t>WebDecode</w:t>
      </w:r>
      <w:proofErr w:type="spellEnd"/>
    </w:p>
    <w:p w14:paraId="1560B9DC" w14:textId="3BC04135" w:rsidR="00BD4A4D" w:rsidRDefault="00BD4A4D">
      <w:r>
        <w:t xml:space="preserve">Thinking we </w:t>
      </w:r>
      <w:proofErr w:type="gramStart"/>
      <w:r>
        <w:t>have to</w:t>
      </w:r>
      <w:proofErr w:type="gramEnd"/>
      <w:r>
        <w:t xml:space="preserve"> decode something on the web.</w:t>
      </w:r>
      <w:r>
        <w:br/>
        <w:t>Seeing a string that looks like base64</w:t>
      </w:r>
    </w:p>
    <w:p w14:paraId="43BDBFCB" w14:textId="788ADD90" w:rsidR="00352A21" w:rsidRDefault="00BD4A4D">
      <w:r w:rsidRPr="00BD4A4D">
        <w:drawing>
          <wp:inline distT="0" distB="0" distL="0" distR="0" wp14:anchorId="61FCC6B5" wp14:editId="7902B947">
            <wp:extent cx="5731510" cy="2999105"/>
            <wp:effectExtent l="0" t="0" r="2540" b="0"/>
            <wp:docPr id="210830400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8304009" name="Picture 1" descr="A screenshot of a computer&#10;&#10;AI-generated content may be incorrect.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FBFD9" w14:textId="5A8255CD" w:rsidR="00107307" w:rsidRDefault="00107307">
      <w:proofErr w:type="spellStart"/>
      <w:r>
        <w:t>Ctrl+U</w:t>
      </w:r>
      <w:proofErr w:type="spellEnd"/>
      <w:r>
        <w:t xml:space="preserve"> for source (if you want everything open)</w:t>
      </w:r>
    </w:p>
    <w:p w14:paraId="022D91ED" w14:textId="4C226F28" w:rsidR="00107307" w:rsidRDefault="00107307">
      <w:r w:rsidRPr="00107307">
        <w:drawing>
          <wp:inline distT="0" distB="0" distL="0" distR="0" wp14:anchorId="600F3CE7" wp14:editId="7A6AEC72">
            <wp:extent cx="5731510" cy="4523740"/>
            <wp:effectExtent l="0" t="0" r="2540" b="0"/>
            <wp:docPr id="2115361356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5361356" name="Picture 1" descr="A screenshot of a computer program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2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693A2" w14:textId="3945F0D7" w:rsidR="00447C66" w:rsidRDefault="00447C66">
      <w:proofErr w:type="spellStart"/>
      <w:r>
        <w:lastRenderedPageBreak/>
        <w:t>CyberChef</w:t>
      </w:r>
      <w:proofErr w:type="spellEnd"/>
      <w:r>
        <w:t xml:space="preserve"> (from base64)</w:t>
      </w:r>
    </w:p>
    <w:p w14:paraId="7B0C9281" w14:textId="25E0504F" w:rsidR="00447C66" w:rsidRDefault="00447C66">
      <w:r w:rsidRPr="00447C66">
        <w:drawing>
          <wp:inline distT="0" distB="0" distL="0" distR="0" wp14:anchorId="2975A591" wp14:editId="67F86268">
            <wp:extent cx="5731510" cy="2983230"/>
            <wp:effectExtent l="0" t="0" r="2540" b="7620"/>
            <wp:docPr id="76235739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357393" name="Picture 1" descr="A screenshot of a computer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E57CA" w14:textId="51C10D85" w:rsidR="00FF5E64" w:rsidRDefault="00FF5E64"/>
    <w:sectPr w:rsidR="00FF5E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WxNDE3NLM0NTA0MjBW0lEKTi0uzszPAykwrAUAbIgP5SwAAAA="/>
  </w:docVars>
  <w:rsids>
    <w:rsidRoot w:val="00722EEB"/>
    <w:rsid w:val="00047C5B"/>
    <w:rsid w:val="00107307"/>
    <w:rsid w:val="00352A21"/>
    <w:rsid w:val="00432D62"/>
    <w:rsid w:val="00447C66"/>
    <w:rsid w:val="006019AD"/>
    <w:rsid w:val="00722EEB"/>
    <w:rsid w:val="00BD4A4D"/>
    <w:rsid w:val="00D97127"/>
    <w:rsid w:val="00F63D86"/>
    <w:rsid w:val="00FF5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CB813"/>
  <w15:chartTrackingRefBased/>
  <w15:docId w15:val="{A34B5316-72B5-414D-B0F3-9059181F7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2EE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22EE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22EE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22EE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22EE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22EE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22EE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22EE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22EE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2EE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22EE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22EE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22EE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22EE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22EE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22EE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22EE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22EE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22EE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2EE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22EE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22EE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22EE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22EE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22EE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22EE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22EE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22EE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22EEB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6</Words>
  <Characters>151</Characters>
  <Application>Microsoft Office Word</Application>
  <DocSecurity>0</DocSecurity>
  <Lines>1</Lines>
  <Paragraphs>1</Paragraphs>
  <ScaleCrop>false</ScaleCrop>
  <Company/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M Faiz</dc:creator>
  <cp:keywords/>
  <dc:description/>
  <cp:lastModifiedBy>Majid M Faiz</cp:lastModifiedBy>
  <cp:revision>8</cp:revision>
  <dcterms:created xsi:type="dcterms:W3CDTF">2025-03-03T16:58:00Z</dcterms:created>
  <dcterms:modified xsi:type="dcterms:W3CDTF">2025-03-03T17:02:00Z</dcterms:modified>
</cp:coreProperties>
</file>